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ACC160" w14:textId="3BECEF40" w:rsidR="00A61F6F" w:rsidRDefault="000046EE" w:rsidP="00D61519">
      <w:pPr>
        <w:jc w:val="center"/>
        <w:rPr>
          <w:b/>
          <w:bCs/>
          <w:sz w:val="28"/>
          <w:szCs w:val="28"/>
        </w:rPr>
      </w:pPr>
      <w:r w:rsidRPr="000046EE">
        <w:rPr>
          <w:b/>
          <w:bCs/>
          <w:sz w:val="28"/>
          <w:szCs w:val="28"/>
        </w:rPr>
        <w:t>Detecting Cyberattacks in Blockchain Enabled 6G Microgrids for Secure Renewable Energy Integration</w:t>
      </w:r>
    </w:p>
    <w:p w14:paraId="112D3B65" w14:textId="77777777" w:rsidR="000046EE" w:rsidRDefault="000046EE" w:rsidP="00D61519">
      <w:pPr>
        <w:jc w:val="center"/>
        <w:rPr>
          <w:b/>
          <w:bCs/>
          <w:sz w:val="28"/>
          <w:szCs w:val="28"/>
        </w:rPr>
      </w:pPr>
    </w:p>
    <w:p w14:paraId="0CC52662" w14:textId="3882E300" w:rsidR="00D61519" w:rsidRPr="00074CCE" w:rsidRDefault="00D61519" w:rsidP="00C5026E">
      <w:pPr>
        <w:jc w:val="both"/>
      </w:pPr>
      <w:r>
        <w:rPr>
          <w:b/>
          <w:bCs/>
          <w:sz w:val="28"/>
          <w:szCs w:val="28"/>
        </w:rPr>
        <w:t xml:space="preserve">Keywords: </w:t>
      </w:r>
      <w:r w:rsidR="00074CCE">
        <w:t xml:space="preserve">Cyberattack </w:t>
      </w:r>
      <w:r w:rsidR="00EB353D">
        <w:t>D</w:t>
      </w:r>
      <w:r w:rsidR="00074CCE">
        <w:t>etection</w:t>
      </w:r>
      <w:r w:rsidR="00074CCE">
        <w:t xml:space="preserve">, </w:t>
      </w:r>
      <w:r w:rsidR="00074CCE">
        <w:t xml:space="preserve">Blockchain </w:t>
      </w:r>
      <w:r w:rsidR="00EB353D">
        <w:t>E</w:t>
      </w:r>
      <w:r w:rsidR="00074CCE">
        <w:t xml:space="preserve">nabled </w:t>
      </w:r>
      <w:r w:rsidR="00EB353D">
        <w:t>M</w:t>
      </w:r>
      <w:r w:rsidR="00074CCE">
        <w:t>icrogrid</w:t>
      </w:r>
      <w:r w:rsidR="00074CCE">
        <w:t xml:space="preserve">, </w:t>
      </w:r>
      <w:r w:rsidR="00074CCE">
        <w:t xml:space="preserve">Renewable </w:t>
      </w:r>
      <w:r w:rsidR="00EB353D">
        <w:t>E</w:t>
      </w:r>
      <w:r w:rsidR="00074CCE">
        <w:t xml:space="preserve">nergy </w:t>
      </w:r>
      <w:r w:rsidR="00EB353D">
        <w:t>S</w:t>
      </w:r>
      <w:r w:rsidR="00074CCE">
        <w:t>ystems</w:t>
      </w:r>
      <w:r w:rsidR="00074CCE">
        <w:t xml:space="preserve">. </w:t>
      </w:r>
      <w:r w:rsidR="00074CCE">
        <w:t xml:space="preserve">6G </w:t>
      </w:r>
      <w:r w:rsidR="00EB353D">
        <w:t>N</w:t>
      </w:r>
      <w:r w:rsidR="00074CCE">
        <w:t xml:space="preserve">etwork </w:t>
      </w:r>
      <w:r w:rsidR="00EB353D">
        <w:t>S</w:t>
      </w:r>
      <w:r w:rsidR="00074CCE">
        <w:t>licing</w:t>
      </w:r>
      <w:r w:rsidR="00074CCE">
        <w:t xml:space="preserve">, </w:t>
      </w:r>
      <w:r w:rsidR="00074CCE">
        <w:t xml:space="preserve">Secure </w:t>
      </w:r>
      <w:r w:rsidR="00EB353D">
        <w:t>E</w:t>
      </w:r>
      <w:r w:rsidR="00074CCE">
        <w:t xml:space="preserve">nergy </w:t>
      </w:r>
      <w:r w:rsidR="00EB353D">
        <w:t>I</w:t>
      </w:r>
      <w:r w:rsidR="00074CCE">
        <w:t>nfrastructure</w:t>
      </w:r>
      <w:r w:rsidR="00074CCE">
        <w:t>.</w:t>
      </w:r>
    </w:p>
    <w:sectPr w:rsidR="00D61519" w:rsidRPr="00074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2NDMwszQxMTAyszRX0lEKTi0uzszPAykwrgUAwBXQsiwAAAA="/>
  </w:docVars>
  <w:rsids>
    <w:rsidRoot w:val="002706BD"/>
    <w:rsid w:val="000046EE"/>
    <w:rsid w:val="00074CCE"/>
    <w:rsid w:val="002706BD"/>
    <w:rsid w:val="0031279F"/>
    <w:rsid w:val="004B3730"/>
    <w:rsid w:val="004D7851"/>
    <w:rsid w:val="00A61F6F"/>
    <w:rsid w:val="00B10BBB"/>
    <w:rsid w:val="00BC4E74"/>
    <w:rsid w:val="00C5026E"/>
    <w:rsid w:val="00C5043E"/>
    <w:rsid w:val="00C66C21"/>
    <w:rsid w:val="00D61519"/>
    <w:rsid w:val="00DE5098"/>
    <w:rsid w:val="00EB353D"/>
    <w:rsid w:val="00ED3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534AA17"/>
  <w15:chartTrackingRefBased/>
  <w15:docId w15:val="{6EAA81B9-E752-4E03-839A-D4C7878F3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06B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06B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6B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6B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6B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6B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6B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6B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6B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6B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06B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6B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6B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6B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6B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6B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6B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6B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06B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6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6B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06B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06B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06B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06B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06B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06B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06B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06B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5</Words>
  <Characters>204</Characters>
  <Application>Microsoft Office Word</Application>
  <DocSecurity>0</DocSecurity>
  <Lines>1</Lines>
  <Paragraphs>1</Paragraphs>
  <ScaleCrop>false</ScaleCrop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C 1</dc:creator>
  <cp:keywords/>
  <dc:description/>
  <cp:lastModifiedBy>HPC 1</cp:lastModifiedBy>
  <cp:revision>11</cp:revision>
  <dcterms:created xsi:type="dcterms:W3CDTF">2025-10-07T13:07:00Z</dcterms:created>
  <dcterms:modified xsi:type="dcterms:W3CDTF">2025-10-09T07:41:00Z</dcterms:modified>
</cp:coreProperties>
</file>